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Faks.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iai)/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0112E32A"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D45A70">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FED83" w14:textId="77777777" w:rsidR="003D720B" w:rsidRDefault="003D720B">
      <w:pPr>
        <w:spacing w:after="0" w:line="240" w:lineRule="auto"/>
      </w:pPr>
      <w:r>
        <w:separator/>
      </w:r>
    </w:p>
  </w:endnote>
  <w:endnote w:type="continuationSeparator" w:id="0">
    <w:p w14:paraId="0B6B50BF" w14:textId="77777777" w:rsidR="003D720B" w:rsidRDefault="003D7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EBBF2" w14:textId="77777777" w:rsidR="003D720B" w:rsidRDefault="003D720B">
      <w:pPr>
        <w:spacing w:after="0" w:line="240" w:lineRule="auto"/>
      </w:pPr>
      <w:r>
        <w:separator/>
      </w:r>
    </w:p>
  </w:footnote>
  <w:footnote w:type="continuationSeparator" w:id="0">
    <w:p w14:paraId="11AED352" w14:textId="77777777" w:rsidR="003D720B" w:rsidRDefault="003D7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4DEE"/>
    <w:rsid w:val="001A3F89"/>
    <w:rsid w:val="001A5A19"/>
    <w:rsid w:val="001D07FA"/>
    <w:rsid w:val="001D0C40"/>
    <w:rsid w:val="001D14ED"/>
    <w:rsid w:val="001D20FB"/>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D720B"/>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67E21"/>
    <w:rsid w:val="00570D1D"/>
    <w:rsid w:val="0057104A"/>
    <w:rsid w:val="00572CE9"/>
    <w:rsid w:val="005843AC"/>
    <w:rsid w:val="00584FAE"/>
    <w:rsid w:val="005871CD"/>
    <w:rsid w:val="005879BF"/>
    <w:rsid w:val="00587B79"/>
    <w:rsid w:val="005A166F"/>
    <w:rsid w:val="005A18D5"/>
    <w:rsid w:val="005A5595"/>
    <w:rsid w:val="005A6D94"/>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01D2"/>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A08E0"/>
    <w:rsid w:val="00AA2061"/>
    <w:rsid w:val="00AA388A"/>
    <w:rsid w:val="00AB1A7A"/>
    <w:rsid w:val="00AB2A67"/>
    <w:rsid w:val="00AB4BA3"/>
    <w:rsid w:val="00AB695D"/>
    <w:rsid w:val="00AB70CA"/>
    <w:rsid w:val="00AB74D6"/>
    <w:rsid w:val="00AB7F5C"/>
    <w:rsid w:val="00AC5368"/>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79C"/>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5A70"/>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E11476"/>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1048"/>
    <w:rsid w:val="00F64268"/>
    <w:rsid w:val="00F676CB"/>
    <w:rsid w:val="00F74947"/>
    <w:rsid w:val="00F7583D"/>
    <w:rsid w:val="00F768F6"/>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6</Pages>
  <Words>38773</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9</cp:revision>
  <dcterms:created xsi:type="dcterms:W3CDTF">2025-01-21T08:31:00Z</dcterms:created>
  <dcterms:modified xsi:type="dcterms:W3CDTF">2025-02-03T09:47:00Z</dcterms:modified>
  <cp:version>1</cp:version>
</cp:coreProperties>
</file>